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05DDC1EC" w14:textId="77777777" w:rsidR="00C9417A" w:rsidRDefault="00C9417A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C9417A">
        <w:rPr>
          <w:rFonts w:ascii="Calibri" w:eastAsia="Calibri" w:hAnsi="Calibri" w:cs="Calibri"/>
          <w:color w:val="017564"/>
          <w:w w:val="105"/>
          <w:sz w:val="28"/>
          <w:lang w:val="en-US"/>
        </w:rPr>
        <w:t>STRAP-ON LOW LIMIT THERMOSTAT</w:t>
      </w:r>
    </w:p>
    <w:p w14:paraId="6A714E0C" w14:textId="2765376E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bookmarkStart w:id="0" w:name="_GoBack"/>
      <w:bookmarkEnd w:id="0"/>
      <w:r>
        <w:rPr>
          <w:rFonts w:ascii="Calibri" w:eastAsia="Calibri" w:hAnsi="Calibri" w:cs="Calibri"/>
          <w:color w:val="7E7E7E"/>
          <w:lang w:val="en-US"/>
        </w:rPr>
        <w:t>T</w:t>
      </w:r>
      <w:r w:rsidR="00802C61">
        <w:rPr>
          <w:rFonts w:ascii="Calibri" w:eastAsia="Calibri" w:hAnsi="Calibri" w:cs="Calibri"/>
          <w:color w:val="7E7E7E"/>
          <w:lang w:val="en-US"/>
        </w:rPr>
        <w:t>L</w:t>
      </w:r>
      <w:r w:rsidR="0059313C">
        <w:rPr>
          <w:rFonts w:ascii="Calibri" w:eastAsia="Calibri" w:hAnsi="Calibri" w:cs="Calibri"/>
          <w:color w:val="7E7E7E"/>
          <w:lang w:val="en-US"/>
        </w:rPr>
        <w:t>SO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0FE1BF33" w14:textId="4504AAF2" w:rsidR="0059313C" w:rsidRDefault="00D55BB4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55BB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single point strap-on low limit thermostat incorporates a precision thermistor temperature sensor and provides a Form C relay output (NO/ NC) with an adjustable setpoint. </w:t>
      </w:r>
      <w:r w:rsidRPr="00D55BB4">
        <w:rPr>
          <w:rFonts w:eastAsia="Times New Roman" w:cstheme="minorHAnsi"/>
          <w:snapToGrid w:val="0"/>
          <w:color w:val="7F7F7F" w:themeColor="text1" w:themeTint="80"/>
          <w:szCs w:val="18"/>
          <w:highlight w:val="yellow"/>
          <w:lang w:eastAsia="en-CA"/>
        </w:rPr>
        <w:t>The sensor is encapsulated in a 38 mm x 38 mm (1.5”x 1.5”) aluminum plate and adhered to a 38 mm x 25.4 mm (1.5 x 1“) compressible foam. A 254 mm (10”) S/S Pipe clamp is</w:t>
      </w:r>
      <w:r w:rsidRPr="00D55BB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provided to secure the assembly to various sizes of pipe. All probes are constructed to provide excellent heat transfer, fast response and are potted to resist moisture penetration. A hinged and gasketed Polycarbonate enclosure is included for ease of installation.</w:t>
      </w:r>
    </w:p>
    <w:p w14:paraId="0F5E9CF7" w14:textId="4D494B7C" w:rsidR="00AE3CA4" w:rsidRPr="004E3C65" w:rsidRDefault="00391455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75907CEB" w:rsidR="007959EB" w:rsidRPr="005A36B5" w:rsidRDefault="007959EB" w:rsidP="005A36B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7D4AFFE6" w:rsidR="004E3C65" w:rsidRDefault="004E3C65" w:rsidP="004E3C65">
      <w:pPr>
        <w:jc w:val="both"/>
        <w:rPr>
          <w:color w:val="7F7F7F" w:themeColor="text1" w:themeTint="80"/>
        </w:rPr>
      </w:pP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21537313" w:rsidR="00910E51" w:rsidRDefault="00910E51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52ECB456" w:rsidR="004E3C65" w:rsidRDefault="004E3C65" w:rsidP="004E3C65">
      <w:pPr>
        <w:jc w:val="both"/>
        <w:rPr>
          <w:color w:val="7F7F7F" w:themeColor="text1" w:themeTint="80"/>
        </w:rPr>
      </w:pPr>
    </w:p>
    <w:p w14:paraId="5DCF2FB1" w14:textId="70657B14" w:rsidR="001B7E97" w:rsidRDefault="001B7E97" w:rsidP="004E3C65">
      <w:pPr>
        <w:jc w:val="both"/>
        <w:rPr>
          <w:color w:val="7F7F7F" w:themeColor="text1" w:themeTint="80"/>
        </w:rPr>
      </w:pPr>
    </w:p>
    <w:p w14:paraId="002FB00C" w14:textId="4081608D" w:rsidR="001B7E97" w:rsidRDefault="001B7E97" w:rsidP="004E3C65">
      <w:pPr>
        <w:jc w:val="both"/>
        <w:rPr>
          <w:color w:val="7F7F7F" w:themeColor="text1" w:themeTint="80"/>
        </w:rPr>
      </w:pPr>
    </w:p>
    <w:p w14:paraId="3E61D0CC" w14:textId="49940697" w:rsidR="001B7E97" w:rsidRDefault="001B7E97" w:rsidP="004E3C65">
      <w:pPr>
        <w:jc w:val="both"/>
        <w:rPr>
          <w:color w:val="7F7F7F" w:themeColor="text1" w:themeTint="80"/>
        </w:rPr>
      </w:pPr>
    </w:p>
    <w:p w14:paraId="4ECD9896" w14:textId="40638224" w:rsidR="001B7E97" w:rsidRDefault="001B7E97" w:rsidP="004E3C65">
      <w:pPr>
        <w:jc w:val="both"/>
        <w:rPr>
          <w:color w:val="7F7F7F" w:themeColor="text1" w:themeTint="80"/>
        </w:rPr>
      </w:pPr>
    </w:p>
    <w:p w14:paraId="44847C24" w14:textId="77777777" w:rsidR="001B7E97" w:rsidRDefault="001B7E97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18FF3E88" w:rsidR="004E3C65" w:rsidRDefault="004E3C65" w:rsidP="004E3C65">
      <w:pPr>
        <w:jc w:val="both"/>
        <w:rPr>
          <w:color w:val="7F7F7F" w:themeColor="text1" w:themeTint="80"/>
        </w:rPr>
      </w:pPr>
    </w:p>
    <w:p w14:paraId="130EA3CD" w14:textId="33AEB262" w:rsidR="0059313C" w:rsidRDefault="0059313C" w:rsidP="004E3C65">
      <w:pPr>
        <w:jc w:val="both"/>
        <w:rPr>
          <w:color w:val="7F7F7F" w:themeColor="text1" w:themeTint="80"/>
        </w:rPr>
      </w:pPr>
    </w:p>
    <w:p w14:paraId="4FFE3B4F" w14:textId="67361A24" w:rsidR="0059313C" w:rsidRDefault="0059313C" w:rsidP="004E3C65">
      <w:pPr>
        <w:jc w:val="both"/>
        <w:rPr>
          <w:color w:val="7F7F7F" w:themeColor="text1" w:themeTint="80"/>
        </w:rPr>
      </w:pPr>
    </w:p>
    <w:p w14:paraId="2195CC1E" w14:textId="0AC46A1A" w:rsidR="0059313C" w:rsidRDefault="0059313C" w:rsidP="004E3C65">
      <w:pPr>
        <w:jc w:val="both"/>
        <w:rPr>
          <w:color w:val="7F7F7F" w:themeColor="text1" w:themeTint="80"/>
        </w:rPr>
      </w:pPr>
    </w:p>
    <w:p w14:paraId="2C271AB3" w14:textId="733801CB" w:rsidR="0059313C" w:rsidRDefault="0059313C" w:rsidP="004E3C65">
      <w:pPr>
        <w:jc w:val="both"/>
        <w:rPr>
          <w:color w:val="7F7F7F" w:themeColor="text1" w:themeTint="80"/>
        </w:rPr>
      </w:pPr>
    </w:p>
    <w:p w14:paraId="46A9AE80" w14:textId="769831C0" w:rsidR="0059313C" w:rsidRDefault="0059313C" w:rsidP="004E3C65">
      <w:pPr>
        <w:jc w:val="both"/>
        <w:rPr>
          <w:color w:val="7F7F7F" w:themeColor="text1" w:themeTint="80"/>
        </w:rPr>
      </w:pPr>
    </w:p>
    <w:p w14:paraId="47B97701" w14:textId="31173CB4" w:rsidR="0059313C" w:rsidRDefault="0059313C" w:rsidP="004E3C65">
      <w:pPr>
        <w:jc w:val="both"/>
        <w:rPr>
          <w:color w:val="7F7F7F" w:themeColor="text1" w:themeTint="80"/>
        </w:rPr>
      </w:pPr>
    </w:p>
    <w:p w14:paraId="638088F9" w14:textId="77777777" w:rsidR="0059313C" w:rsidRDefault="0059313C" w:rsidP="004E3C65">
      <w:pPr>
        <w:jc w:val="both"/>
        <w:rPr>
          <w:color w:val="7F7F7F" w:themeColor="text1" w:themeTint="80"/>
        </w:rPr>
      </w:pPr>
    </w:p>
    <w:p w14:paraId="291991DC" w14:textId="40C92293" w:rsidR="004E3C65" w:rsidRDefault="004E3C65" w:rsidP="004E3C65">
      <w:pPr>
        <w:jc w:val="both"/>
        <w:rPr>
          <w:color w:val="7F7F7F" w:themeColor="text1" w:themeTint="80"/>
        </w:rPr>
      </w:pPr>
    </w:p>
    <w:p w14:paraId="155920FB" w14:textId="1753020C" w:rsidR="002F6448" w:rsidRDefault="002F6448" w:rsidP="004E3C65">
      <w:pPr>
        <w:jc w:val="both"/>
        <w:rPr>
          <w:color w:val="7F7F7F" w:themeColor="text1" w:themeTint="80"/>
        </w:rPr>
      </w:pPr>
    </w:p>
    <w:p w14:paraId="41CF8374" w14:textId="7AA86363" w:rsidR="0043200B" w:rsidRPr="008062DC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  <w:u w:val="single"/>
        </w:rPr>
      </w:pPr>
      <w:r w:rsidRPr="008062DC">
        <w:rPr>
          <w:rFonts w:ascii="Calibri" w:eastAsia="Calibri" w:hAnsi="Calibri" w:cs="Calibri"/>
          <w:color w:val="017464"/>
          <w:u w:val="single"/>
        </w:rPr>
        <w:t>SPECIFICATIONS</w:t>
      </w:r>
    </w:p>
    <w:tbl>
      <w:tblPr>
        <w:tblStyle w:val="TableGrid4"/>
        <w:tblpPr w:vertAnchor="text" w:horzAnchor="margin" w:tblpY="87"/>
        <w:tblOverlap w:val="never"/>
        <w:tblW w:w="10910" w:type="dxa"/>
        <w:tblInd w:w="0" w:type="dxa"/>
        <w:tblCellMar>
          <w:top w:w="22" w:type="dxa"/>
          <w:left w:w="51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8415"/>
      </w:tblGrid>
      <w:tr w:rsidR="00D55BB4" w:rsidRPr="00D55BB4" w14:paraId="0A5FD39E" w14:textId="77777777" w:rsidTr="00D55BB4">
        <w:trPr>
          <w:trHeight w:val="340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06AE310E" w14:textId="77777777" w:rsidR="00D55BB4" w:rsidRPr="00D55BB4" w:rsidRDefault="00D55BB4" w:rsidP="00D55BB4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FFFEFD"/>
                <w:sz w:val="14"/>
                <w:szCs w:val="14"/>
                <w:lang w:val="en-CA"/>
              </w:rPr>
              <w:t>SPECIFICATIONS</w:t>
            </w:r>
          </w:p>
        </w:tc>
        <w:tc>
          <w:tcPr>
            <w:tcW w:w="8415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639C9DD5" w14:textId="77777777" w:rsidR="00D55BB4" w:rsidRPr="00D55BB4" w:rsidRDefault="00D55BB4" w:rsidP="00D55BB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</w:p>
        </w:tc>
      </w:tr>
      <w:tr w:rsidR="00D55BB4" w:rsidRPr="00D55BB4" w14:paraId="68C6914A" w14:textId="77777777" w:rsidTr="00D55BB4">
        <w:trPr>
          <w:trHeight w:val="21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94602B5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POWER SUPPLY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DE296F9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12 to 28 Vac/dc</w:t>
            </w:r>
          </w:p>
        </w:tc>
      </w:tr>
      <w:tr w:rsidR="00D55BB4" w:rsidRPr="00D55BB4" w14:paraId="67A9B6D5" w14:textId="77777777" w:rsidTr="00D55BB4">
        <w:trPr>
          <w:trHeight w:val="212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4C0C4FC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SENSOR ACCURACY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251D01D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±0.2°C, 0 to 70°C (±0.36°F, 32 to 158°F)</w:t>
            </w:r>
          </w:p>
        </w:tc>
      </w:tr>
      <w:tr w:rsidR="00D55BB4" w:rsidRPr="00D55BB4" w14:paraId="3590C853" w14:textId="77777777" w:rsidTr="00D55BB4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74D80276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PROBE SENSING RANG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1DE35717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-20 to 105°C (-4 to 221°F)</w:t>
            </w:r>
          </w:p>
        </w:tc>
      </w:tr>
      <w:tr w:rsidR="00D55BB4" w:rsidRPr="00D55BB4" w14:paraId="2E05BC0A" w14:textId="77777777" w:rsidTr="00D55BB4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E61F01F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PROBE MATERIAL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E45922D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Aluminum plate with compressible foam backing</w:t>
            </w:r>
          </w:p>
        </w:tc>
      </w:tr>
      <w:tr w:rsidR="00D55BB4" w:rsidRPr="00D55BB4" w14:paraId="0266FC7F" w14:textId="77777777" w:rsidTr="00D55BB4">
        <w:trPr>
          <w:trHeight w:val="21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D0B907E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PROBE DIMENS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FB308D7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38 mm (1.5”) square</w:t>
            </w:r>
          </w:p>
        </w:tc>
      </w:tr>
      <w:tr w:rsidR="00D55BB4" w:rsidRPr="00D55BB4" w14:paraId="200DEB3A" w14:textId="77777777" w:rsidTr="00D55BB4">
        <w:trPr>
          <w:trHeight w:val="22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3F14630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PROBE LENGTH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A1E862B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50 mm, 100 mm, 150 mm, 200 mm (2”, 4”, 6”, 8”)</w:t>
            </w:r>
          </w:p>
        </w:tc>
      </w:tr>
      <w:tr w:rsidR="00D55BB4" w:rsidRPr="00D55BB4" w14:paraId="12F5C462" w14:textId="77777777" w:rsidTr="00D55BB4">
        <w:trPr>
          <w:trHeight w:val="22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105CE1C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WIRE MATERIAL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6C0F14B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PVC insulated, parallel bonded</w:t>
            </w:r>
          </w:p>
        </w:tc>
      </w:tr>
      <w:tr w:rsidR="00D55BB4" w:rsidRPr="00D55BB4" w14:paraId="70C7A76B" w14:textId="77777777" w:rsidTr="00D55BB4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97B99EC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CONSUMP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5CCE707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50 mA max</w:t>
            </w:r>
          </w:p>
        </w:tc>
      </w:tr>
      <w:tr w:rsidR="00D55BB4" w:rsidRPr="00D55BB4" w14:paraId="5D9F0987" w14:textId="77777777" w:rsidTr="00D55BB4">
        <w:trPr>
          <w:trHeight w:val="52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66EB6B2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RELAY CONTACT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063AA32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SPDT, Form C contacts (N.O. and N.C.)</w:t>
            </w:r>
          </w:p>
          <w:p w14:paraId="1A8530B5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5 Amps @ 30 Vdc/250 Vac resistive</w:t>
            </w:r>
          </w:p>
          <w:p w14:paraId="02AA62DA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1.5 Amps @ 30 Vdc/250 vac inductive</w:t>
            </w:r>
          </w:p>
        </w:tc>
      </w:tr>
      <w:tr w:rsidR="00D55BB4" w:rsidRPr="00D55BB4" w14:paraId="4BD76CE1" w14:textId="77777777" w:rsidTr="00D55BB4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93D7310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RELAY AC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573F054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Activates on temperature fall</w:t>
            </w:r>
          </w:p>
        </w:tc>
      </w:tr>
      <w:tr w:rsidR="00D55BB4" w:rsidRPr="00D55BB4" w14:paraId="5BE03A13" w14:textId="77777777" w:rsidTr="00D55BB4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278CD94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SETPOINT OPERA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F737871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Single-turn knob-pot on PCB</w:t>
            </w:r>
          </w:p>
        </w:tc>
      </w:tr>
      <w:tr w:rsidR="00D55BB4" w:rsidRPr="00D55BB4" w14:paraId="4CC2F705" w14:textId="77777777" w:rsidTr="00D55BB4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420DF7E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ADJUSTABLE SETPOINT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C2AB087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-4 to 10°C (25 to 50°C)</w:t>
            </w:r>
          </w:p>
        </w:tc>
      </w:tr>
      <w:tr w:rsidR="00D55BB4" w:rsidRPr="00D55BB4" w14:paraId="35869604" w14:textId="77777777" w:rsidTr="00D55BB4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E8B5BB2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SETPOINT TEMPERATUR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349B68B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Low/Mid/High jumper selectable</w:t>
            </w:r>
          </w:p>
          <w:p w14:paraId="6DECEE80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Differential 1.1, 2.8, 5.6°C (2, 5, 10°F)</w:t>
            </w:r>
          </w:p>
        </w:tc>
      </w:tr>
      <w:tr w:rsidR="00D55BB4" w:rsidRPr="00D55BB4" w14:paraId="2AB01544" w14:textId="77777777" w:rsidTr="00D55BB4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735F87D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TEMPERATURE SENSOR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C8A8F81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10,000Ω curve matched precision thermistor</w:t>
            </w:r>
          </w:p>
        </w:tc>
      </w:tr>
      <w:tr w:rsidR="00D55BB4" w:rsidRPr="00D55BB4" w14:paraId="59D28275" w14:textId="77777777" w:rsidTr="00D55BB4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02C9D88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OPERATING CONDIT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AA43D5B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-10 to 50°C (14 to 122°F), 5 to 95 %RH, non-condensing</w:t>
            </w:r>
          </w:p>
        </w:tc>
      </w:tr>
      <w:tr w:rsidR="00D55BB4" w:rsidRPr="00D55BB4" w14:paraId="1577F930" w14:textId="77777777" w:rsidTr="00D55BB4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BE39765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STORAGE CONDIT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533F62D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-30 to 70°C (-22 to 158°F), 5 to 95 %RH, non-condensing</w:t>
            </w:r>
          </w:p>
        </w:tc>
      </w:tr>
      <w:tr w:rsidR="00D55BB4" w:rsidRPr="00D55BB4" w14:paraId="275712A6" w14:textId="77777777" w:rsidTr="00D55BB4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69F5BF0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WIRING CONNECT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A96D431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Screw terminal block (14 to 22 AWG)</w:t>
            </w:r>
          </w:p>
        </w:tc>
      </w:tr>
      <w:tr w:rsidR="00D55BB4" w:rsidRPr="00D55BB4" w14:paraId="24333445" w14:textId="77777777" w:rsidTr="00D55BB4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27342A5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ENCLOSUR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AD093B4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b/>
                <w:color w:val="666767"/>
                <w:sz w:val="14"/>
                <w:szCs w:val="14"/>
                <w:lang w:val="en-CA"/>
              </w:rPr>
              <w:t>B:</w:t>
            </w: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 xml:space="preserve"> Grey polycarbonate UL94-V0, IP65 (NEMA 4X)</w:t>
            </w:r>
          </w:p>
          <w:p w14:paraId="1EBF191D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b/>
                <w:color w:val="666767"/>
                <w:sz w:val="14"/>
                <w:szCs w:val="14"/>
                <w:lang w:val="en-CA"/>
              </w:rPr>
              <w:t>F:</w:t>
            </w: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 xml:space="preserve"> Same as B with thread adapter (1/2” NPT to M16) and cable gland fitting</w:t>
            </w:r>
          </w:p>
        </w:tc>
      </w:tr>
      <w:tr w:rsidR="00D55BB4" w:rsidRPr="00D55BB4" w14:paraId="260CBCC6" w14:textId="77777777" w:rsidTr="00D55BB4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B690086" w14:textId="77777777" w:rsidR="00D55BB4" w:rsidRPr="00D55BB4" w:rsidRDefault="00D55BB4" w:rsidP="00D55B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007464"/>
                <w:sz w:val="14"/>
                <w:szCs w:val="14"/>
                <w:lang w:val="en-CA"/>
              </w:rPr>
              <w:t>COUNTRY OF ORIGI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645FD21" w14:textId="77777777" w:rsidR="00D55BB4" w:rsidRPr="00D55BB4" w:rsidRDefault="00D55BB4" w:rsidP="00D55BB4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</w:pPr>
            <w:r w:rsidRPr="00D55BB4">
              <w:rPr>
                <w:rFonts w:asciiTheme="minorHAnsi" w:eastAsia="Myriad CAD" w:hAnsiTheme="minorHAnsi" w:cs="Myriad CAD"/>
                <w:color w:val="666767"/>
                <w:sz w:val="14"/>
                <w:szCs w:val="14"/>
                <w:lang w:val="en-CA"/>
              </w:rPr>
              <w:t>Canada</w:t>
            </w:r>
          </w:p>
        </w:tc>
      </w:tr>
    </w:tbl>
    <w:p w14:paraId="6DDEACBE" w14:textId="781C7CEB" w:rsidR="00433EC7" w:rsidRDefault="00433EC7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77F13AF4" w14:textId="7C6F9EF1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613190F0" w14:textId="77777777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59313C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B4EF0" w14:textId="77777777" w:rsidR="008C2353" w:rsidRDefault="008C2353" w:rsidP="00546523">
      <w:r>
        <w:separator/>
      </w:r>
    </w:p>
  </w:endnote>
  <w:endnote w:type="continuationSeparator" w:id="0">
    <w:p w14:paraId="646716C7" w14:textId="77777777" w:rsidR="008C2353" w:rsidRDefault="008C2353" w:rsidP="00546523">
      <w:r>
        <w:continuationSeparator/>
      </w:r>
    </w:p>
  </w:endnote>
  <w:endnote w:type="continuationNotice" w:id="1">
    <w:p w14:paraId="29D2A5D1" w14:textId="77777777" w:rsidR="008C2353" w:rsidRDefault="008C23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45C36612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9F3047">
                            <w:rPr>
                              <w:color w:val="FFFFFF" w:themeColor="background1"/>
                              <w:sz w:val="16"/>
                            </w:rPr>
                            <w:t>L</w:t>
                          </w:r>
                          <w:r w:rsidR="0059313C">
                            <w:rPr>
                              <w:color w:val="FFFFFF" w:themeColor="background1"/>
                              <w:sz w:val="16"/>
                            </w:rPr>
                            <w:t>S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45C36612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9F3047">
                      <w:rPr>
                        <w:color w:val="FFFFFF" w:themeColor="background1"/>
                        <w:sz w:val="16"/>
                      </w:rPr>
                      <w:t>L</w:t>
                    </w:r>
                    <w:r w:rsidR="0059313C">
                      <w:rPr>
                        <w:color w:val="FFFFFF" w:themeColor="background1"/>
                        <w:sz w:val="16"/>
                      </w:rPr>
                      <w:t>SO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B3A4E3" w14:textId="77777777" w:rsidR="008C2353" w:rsidRDefault="008C2353" w:rsidP="00546523">
      <w:r>
        <w:separator/>
      </w:r>
    </w:p>
  </w:footnote>
  <w:footnote w:type="continuationSeparator" w:id="0">
    <w:p w14:paraId="6AD104E4" w14:textId="77777777" w:rsidR="008C2353" w:rsidRDefault="008C2353" w:rsidP="00546523">
      <w:r>
        <w:continuationSeparator/>
      </w:r>
    </w:p>
  </w:footnote>
  <w:footnote w:type="continuationNotice" w:id="1">
    <w:p w14:paraId="2618A247" w14:textId="77777777" w:rsidR="008C2353" w:rsidRDefault="008C23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sFAJ/iNAA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3516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72701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532B8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F16E9"/>
    <w:rsid w:val="002F6448"/>
    <w:rsid w:val="00302BC9"/>
    <w:rsid w:val="00306AE7"/>
    <w:rsid w:val="00313DD0"/>
    <w:rsid w:val="00324424"/>
    <w:rsid w:val="00334658"/>
    <w:rsid w:val="0033736F"/>
    <w:rsid w:val="003469AA"/>
    <w:rsid w:val="003472FA"/>
    <w:rsid w:val="003634FC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13C"/>
    <w:rsid w:val="00593B9D"/>
    <w:rsid w:val="005A19BE"/>
    <w:rsid w:val="005A36B5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2C61"/>
    <w:rsid w:val="00805D83"/>
    <w:rsid w:val="00805E8D"/>
    <w:rsid w:val="008062DC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7663"/>
    <w:rsid w:val="008C16C3"/>
    <w:rsid w:val="008C21DD"/>
    <w:rsid w:val="008C2353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E4B91"/>
    <w:rsid w:val="009F3047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6517B"/>
    <w:rsid w:val="00C83D0F"/>
    <w:rsid w:val="00C85E39"/>
    <w:rsid w:val="00C87C4A"/>
    <w:rsid w:val="00C90170"/>
    <w:rsid w:val="00C9141D"/>
    <w:rsid w:val="00C932B2"/>
    <w:rsid w:val="00C93A5C"/>
    <w:rsid w:val="00C93AD2"/>
    <w:rsid w:val="00C93DE4"/>
    <w:rsid w:val="00C9417A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5BB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2DB7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59313C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D55BB4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2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51</cp:revision>
  <cp:lastPrinted>2019-12-14T14:35:00Z</cp:lastPrinted>
  <dcterms:created xsi:type="dcterms:W3CDTF">2020-02-28T18:36:00Z</dcterms:created>
  <dcterms:modified xsi:type="dcterms:W3CDTF">2020-04-2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LSO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